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For the Position of Civil Engineer in Italy Naples</w:t>
      </w:r>
    </w:p>
    <w:bookmarkEnd w:id="20"/>
    <w:p>
      <w:pPr>
        <w:pStyle w:val="BodyText"/>
      </w:pPr>
      <w:r>
        <w:t xml:space="preserve">Dear [Hiring Manager's Name],</w:t>
      </w:r>
    </w:p>
    <w:p>
      <w:pPr>
        <w:pStyle w:val="BodyText"/>
      </w:pPr>
      <w:r>
        <w:t xml:space="preserve">I am writing to express my strong interest in the Civil Engineer position at [Company Name] in Italy Naples. As a dedicated and experienced civil engineer with over [X years] of expertise in infrastructure development, urban planning, and sustainable construction, I am eager to contribute my skills to the vibrant and historically rich environment of Naples. This opportunity aligns perfectly with my professional goals, as I have long admired the unique challenges and opportunities that come with working in Italy’s southern regions. My passion for civil engineering is deeply rooted in a commitment to creating resilient, innovative, and community-centric projects—values that resonate strongly with the needs of Naples and its surrounding areas.</w:t>
      </w:r>
    </w:p>
    <w:p>
      <w:pPr>
        <w:pStyle w:val="BodyText"/>
      </w:pPr>
      <w:r>
        <w:t xml:space="preserve">Throughout my career, I have focused on designing and managing large-scale infrastructure projects that address both modern demands and environmental sustainability. My experience includes working on urban renewal initiatives, transportation networks, and coastal protection systems. For instance, during my tenure at [Previous Company Name], I led a team to design a flood mitigation system for a coastal city in the Mediterranean region. This project not only enhanced public safety but also preserved the area’s natural landscape—a balance I believe is critical for cities like Naples, where historical and environmental preservation coexist with urban development.</w:t>
      </w:r>
    </w:p>
    <w:p>
      <w:pPr>
        <w:pStyle w:val="BodyText"/>
      </w:pPr>
      <w:r>
        <w:t xml:space="preserve">What excites me most about this opportunity is the chance to contribute to Naples’ ongoing transformation. As a city with a rich cultural heritage and a growing population, Naples faces unique challenges in infrastructure planning. From modernizing its transportation systems to ensuring earthquake-resistant buildings, there is immense potential for civil engineers to shape the city’s future. I am particularly drawn to projects that integrate advanced technologies such as BIM (Building Information Modeling) and smart construction techniques, which can optimize efficiency and reduce environmental impact. My background in these areas has equipped me with the tools to tackle complex engineering problems while adhering to Italy’s stringent safety and sustainability standards.</w:t>
      </w:r>
    </w:p>
    <w:p>
      <w:pPr>
        <w:pStyle w:val="BodyText"/>
      </w:pPr>
      <w:r>
        <w:t xml:space="preserve">In addition to technical expertise, I bring a collaborative mindset that values teamwork, communication, and client satisfaction. I have worked closely with municipal authorities, architects, and environmental consultants on projects that required balancing stakeholder needs with regulatory compliance. For example, in [Previous Project Name], I coordinated with local officials to ensure a new public transit system met the requirements of both residents and historical preservation boards. This experience has honed my ability to navigate the intricate bureaucratic landscape of Italy’s public sector, a skill that would be invaluable in Naples.</w:t>
      </w:r>
    </w:p>
    <w:p>
      <w:pPr>
        <w:pStyle w:val="BodyText"/>
      </w:pPr>
      <w:r>
        <w:t xml:space="preserve">Italy Naples, as a hub of innovation and tradition, offers an ideal setting for a civil engineer to thrive. The city’s blend of ancient architecture and modern infrastructure presents opportunities to apply my knowledge in ways that honor the past while embracing the future. I am particularly interested in contributing to projects that support Naples’ goals of becoming a more sustainable and resilient urban center. Whether it is designing energy-efficient buildings, improving water management systems, or enhancing public spaces, I am committed to creating solutions that benefit both the environment and local communities.</w:t>
      </w:r>
    </w:p>
    <w:p>
      <w:pPr>
        <w:pStyle w:val="BodyText"/>
      </w:pPr>
      <w:r>
        <w:t xml:space="preserve">My educational foundation in civil engineering from [University Name] has provided me with a strong theoretical base, complemented by hands-on experience in diverse environments. I hold certifications in [Relevant Certifications, e.g., LEED, PMP, or Italian construction standards], which further demonstrate my dedication to excellence. Additionally, my fluency in [Languages] allows me to communicate effectively with international teams and local stakeholders—a critical advantage when working on cross-border projects or collaborating with Italian authorities.</w:t>
      </w:r>
    </w:p>
    <w:p>
      <w:pPr>
        <w:pStyle w:val="BodyText"/>
      </w:pPr>
      <w:r>
        <w:t xml:space="preserve">What sets me apart is my ability to combine technical precision with a deep appreciation for the social and cultural context of engineering. I understand that every project in Naples carries historical significance, and I approach each task with a respect for the city’s legacy. For example, during my work on [Previous Project], I prioritized minimizing disruption to nearby archaeological sites while ensuring structural integrity. This holistic approach ensures that engineering solutions are not only functional but also culturally sensitive.</w:t>
      </w:r>
    </w:p>
    <w:p>
      <w:pPr>
        <w:pStyle w:val="BodyText"/>
      </w:pPr>
      <w:r>
        <w:t xml:space="preserve">I am confident that my skills, experience, and enthusiasm for civil engineering make me an ideal candidate for this role. I would be honored to contribute to [Company Name]’s mission of advancing infrastructure in Italy Naples while fostering innovation and sustainability. Thank you for considering my application. I look forward to the opportunity to discuss how I can support your team’s goal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This cover letter is tailored for a Civil Engineer position in Italy Naples. It emphasizes the candidate’s expertise, passion for the region, and alignment with local infrastructur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Italy Naples</dc:title>
  <dc:creator/>
  <cp:keywords/>
  <dcterms:created xsi:type="dcterms:W3CDTF">2026-07-23T12:28:47Z</dcterms:created>
  <dcterms:modified xsi:type="dcterms:W3CDTF">2026-07-23T12:28:47Z</dcterms:modified>
</cp:coreProperties>
</file>

<file path=docProps/custom.xml><?xml version="1.0" encoding="utf-8"?>
<Properties xmlns="http://schemas.openxmlformats.org/officeDocument/2006/custom-properties" xmlns:vt="http://schemas.openxmlformats.org/officeDocument/2006/docPropsVTypes"/>
</file>